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5" w:name="X38dfd99623fef653c30f36ea7f1684194d128b3"/>
    <w:p>
      <w:pPr>
        <w:pStyle w:val="Heading1"/>
      </w:pPr>
      <w:r>
        <w:t xml:space="preserve">Cover Letter for Psychiatrist Position in Canada Montreal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Psychiatrist position at [Clinic/Hospital Name] in Canada Montreal. As a dedicated and experienced psychiatrist with a strong commitment to mental health care, I am eager to contribute my expertise to the vibrant healthcare community of Montreal while aligning with the values of excellence, compassion, and innovation that define your organization. With over [X years] of experience in psychiatric care, I have cultivated a deep understanding of the unique challenges and opportunities within Canada’s healthcare system, particularly in multicultural urban centers like Montreal.</w:t>
      </w:r>
    </w:p>
    <w:bookmarkStart w:id="20" w:name="X4ad980568c8d3ef52f8c9643ea55c16a90163db"/>
    <w:p>
      <w:pPr>
        <w:pStyle w:val="Heading2"/>
      </w:pPr>
      <w:r>
        <w:t xml:space="preserve">Why Canada Montreal? A Perfect Fit for My Professional Journey</w:t>
      </w:r>
    </w:p>
    <w:p>
      <w:pPr>
        <w:pStyle w:val="FirstParagraph"/>
      </w:pPr>
      <w:r>
        <w:t xml:space="preserve">Canada Montreal is renowned for its diverse population, cutting-edge medical research institutions, and a healthcare system that prioritizes patient-centered care. As a Psychiatrist, I am drawn to the city’s dynamic environment where mental health services are increasingly recognized as essential to overall well-being. Montreal’s cultural richness and commitment to inclusivity resonate deeply with my professional philosophy of providing equitable and accessible care to individuals from all walks of life.</w:t>
      </w:r>
    </w:p>
    <w:p>
      <w:pPr>
        <w:pStyle w:val="BodyText"/>
      </w:pPr>
      <w:r>
        <w:t xml:space="preserve">Having worked in both public and private psychiatric settings, I have developed a comprehensive skill set that includes diagnosing and treating a wide range of mental health conditions, from depression and anxiety to complex psychotic disorders. My practice is rooted in evidence-based methodologies such as cognitive-behavioral therapy (CBT), pharmacotherapy, and holistic approaches that address the biological, psychological, and social determinants of mental health. In Canada Montreal, I am eager to leverage these skills to support patients navigating the unique stressors of urban living while contributing to the advancement of mental health services in the region.</w:t>
      </w:r>
    </w:p>
    <w:bookmarkEnd w:id="20"/>
    <w:bookmarkStart w:id="21" w:name="key-qualifications-and-experience"/>
    <w:p>
      <w:pPr>
        <w:pStyle w:val="Heading2"/>
      </w:pPr>
      <w:r>
        <w:t xml:space="preserve">Key Qualifications and Experience</w:t>
      </w:r>
    </w:p>
    <w:p>
      <w:pPr>
        <w:pStyle w:val="FirstParagraph"/>
      </w:pPr>
      <w:r>
        <w:t xml:space="preserve">My career as a Psychiatrist has been defined by a steadfast dedication to patient care, continuous learning, and collaboration with multidisciplinary teams. I hold [Your Certification/License], which allows me to practice in Canada, and I am committed to maintaining the highest standards of clinical excellence. My experience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Patient Assessment:</w:t>
      </w:r>
      <w:r>
        <w:t xml:space="preserve"> </w:t>
      </w:r>
      <w:r>
        <w:t xml:space="preserve">Conducting thorough evaluations to develop personalized treatment plans that address the unique needs of each individu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rapeutic Expertise:</w:t>
      </w:r>
      <w:r>
        <w:t xml:space="preserve"> </w:t>
      </w:r>
      <w:r>
        <w:t xml:space="preserve">Delivering evidence-based therapies, including individual and group sessions, to foster resilience and recov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Research Involvement:</w:t>
      </w:r>
      <w:r>
        <w:t xml:space="preserve"> </w:t>
      </w:r>
      <w:r>
        <w:t xml:space="preserve">Participating in studies focused on improving treatment outcomes for patients with mood disorders and substance use challen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Collaborating with local organizations to promote mental health awareness and reduce stigma through educational initiatives.</w:t>
      </w:r>
    </w:p>
    <w:p>
      <w:pPr>
        <w:pStyle w:val="FirstParagraph"/>
      </w:pPr>
      <w:r>
        <w:t xml:space="preserve">In Canada Montreal, I have witnessed the growing demand for specialized psychiatric care, particularly in underserved communities. My ability to communicate effectively with patients from diverse cultural backgrounds—supported by my fluency in [languages, e.g., English and French]—enables me to build trust and deliver culturally competent care. This aligns perfectly with your organization’s mission to serve a multicultural population with empathy and respect.</w:t>
      </w:r>
    </w:p>
    <w:bookmarkEnd w:id="21"/>
    <w:bookmarkStart w:id="22" w:name="X8640a9dabc5ff8a31a48ec30ecbc38809c9b2c1"/>
    <w:p>
      <w:pPr>
        <w:pStyle w:val="Heading2"/>
      </w:pPr>
      <w:r>
        <w:t xml:space="preserve">Commitment to Innovation and Professional Growth</w:t>
      </w:r>
    </w:p>
    <w:p>
      <w:pPr>
        <w:pStyle w:val="FirstParagraph"/>
      </w:pPr>
      <w:r>
        <w:t xml:space="preserve">The field of psychiatry is continually evolving, and I am passionate about staying at the forefront of advancements in mental health treatment. I regularly attend conferences, participate in professional development courses, and engage with peer-reviewed journals to ensure my practice remains informed by the latest research. In Canada Montreal, I am particularly excited about opportunities to collaborate on innovative programs that integrate technology—such as telepsychiatry—with traditional therapeutic models to expand access to care.</w:t>
      </w:r>
    </w:p>
    <w:p>
      <w:pPr>
        <w:pStyle w:val="BodyText"/>
      </w:pPr>
      <w:r>
        <w:t xml:space="preserve">Additionally, I have a strong background in training and mentoring junior clinicians, which has reinforced my belief in the importance of fostering a supportive and inclusive work environment. I thrive in settings where teamwork is valued, and I am confident that my collaborative spirit would make me a valuable asset to your team.</w:t>
      </w:r>
    </w:p>
    <w:bookmarkEnd w:id="22"/>
    <w:bookmarkStart w:id="23" w:name="Xc0b025cdc02571c08c1f382742a31ab0f1d89b2"/>
    <w:p>
      <w:pPr>
        <w:pStyle w:val="Heading2"/>
      </w:pPr>
      <w:r>
        <w:t xml:space="preserve">Why [Clinic/Hospital Name]? A Shared Vision for Mental Health</w:t>
      </w:r>
    </w:p>
    <w:p>
      <w:pPr>
        <w:pStyle w:val="FirstParagraph"/>
      </w:pPr>
      <w:r>
        <w:t xml:space="preserve">Your organization’s reputation for excellence in psychiatry and its dedication to patient-centered care strongly align with my professional goals. I admire the way [Clinic/Hospital Name] prioritizes both clinical innovation and compassionate service, creating a model that truly empowers individuals to achieve mental wellness. As a Psychiatrist, I am eager to contribute my skills to an institution that shares this vision while supporting the ongoing growth of mental health services in Canada Montreal.</w:t>
      </w:r>
    </w:p>
    <w:p>
      <w:pPr>
        <w:pStyle w:val="BodyText"/>
      </w:pPr>
      <w:r>
        <w:t xml:space="preserve">I am particularly drawn to your focus on [specific initiative, e.g., "community-based care" or "younger populations"], which reflects my own passion for addressing mental health challenges through proactive and accessible solutions. I am confident that my experience, coupled with my commitment to the values of [Clinic/Hospital Name], would enable me to make meaningful contributions to your team.</w:t>
      </w:r>
    </w:p>
    <w:bookmarkEnd w:id="23"/>
    <w:bookmarkStart w:id="24" w:name="X511ee4e166d3b7052920f2236a61b2121f79eaf"/>
    <w:p>
      <w:pPr>
        <w:pStyle w:val="Heading2"/>
      </w:pPr>
      <w:r>
        <w:t xml:space="preserve">Conclusion: A Call to Collaborate in Canada Montreal</w:t>
      </w:r>
    </w:p>
    <w:p>
      <w:pPr>
        <w:pStyle w:val="FirstParagraph"/>
      </w:pPr>
      <w:r>
        <w:t xml:space="preserve">In conclusion, I am eager to bring my expertise as a Psychiatrist to [Clinic/Hospital Name] and play a role in shaping the future of mental health care in Canada Montreal. I am confident that my clinical skills, cultural sensitivity, and dedication to patient well-being align seamlessly with your organization’s mission. I would be honored to discuss how my background and vision can contribute to the continued success of your team.</w:t>
      </w:r>
    </w:p>
    <w:p>
      <w:pPr>
        <w:pStyle w:val="BodyText"/>
      </w:pPr>
      <w:r>
        <w:t xml:space="preserve">Thank you for considering my application. I look forward to the opportunity to further discuss how I can contribute to [Clinic/Hospital Name]’s commitment to excellence in psychiatry within Canada Montreal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sychiatrist in Canada Montreal</dc:title>
  <dc:creator/>
  <dc:language>en</dc:language>
  <cp:keywords/>
  <dcterms:created xsi:type="dcterms:W3CDTF">2026-07-21T14:11:48Z</dcterms:created>
  <dcterms:modified xsi:type="dcterms:W3CDTF">2026-07-21T1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